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4C1" w:rsidRDefault="008E79BE">
      <w:bookmarkStart w:id="0" w:name="_GoBack"/>
      <w:bookmarkEnd w:id="0"/>
      <w:r>
        <w:t xml:space="preserve">Bonjour Mme Chauvin, Bonjour M. </w:t>
      </w:r>
      <w:proofErr w:type="spellStart"/>
      <w:r>
        <w:t>Marendaz</w:t>
      </w:r>
      <w:proofErr w:type="spellEnd"/>
      <w:r>
        <w:t>,</w:t>
      </w:r>
    </w:p>
    <w:p w:rsidR="008E79BE" w:rsidRDefault="008E79BE">
      <w:r>
        <w:t>Je vous écris regardant notre conversation du semestre passé concernant la possibilité de faire une journée ou une demi-journée gymnasien OS chimie dans des laboratoires de l’</w:t>
      </w:r>
      <w:proofErr w:type="spellStart"/>
      <w:r>
        <w:t>amphipôle</w:t>
      </w:r>
      <w:proofErr w:type="spellEnd"/>
      <w:r>
        <w:t>.</w:t>
      </w:r>
    </w:p>
    <w:p w:rsidR="008E79BE" w:rsidRDefault="008E79BE">
      <w:r>
        <w:t>Je voulais savoir si nous pouvions nous voire un moment une de ces prochaines semaines afin de discuter de cette possibilité, de fixer un jour ou ceci serait possible et de vérifier si l’expérience que j’ai choisie conviendrait.</w:t>
      </w:r>
    </w:p>
    <w:p w:rsidR="008E79BE" w:rsidRDefault="008E79BE">
      <w:r>
        <w:t xml:space="preserve">A priori, je suis parti sur une synthèse organique étant donné que nous avons moins de moyens et d’opportunité d’en faire dans le cadre du gymnase. L’expérience serait la synthèse de la </w:t>
      </w:r>
      <w:proofErr w:type="spellStart"/>
      <w:r>
        <w:t>Dibenzyldeneacetone</w:t>
      </w:r>
      <w:proofErr w:type="spellEnd"/>
      <w:r>
        <w:t xml:space="preserve">, qui à ma connaissance, n’est pas dans le programme des synthèses organiques des étudiants à l’EPFL. Cette expérience tient facilement sur une </w:t>
      </w:r>
      <w:r w:rsidR="000D7F1E">
        <w:t>demi-journée,</w:t>
      </w:r>
      <w:r>
        <w:t xml:space="preserve"> ce qui tombe bien car nous essayerions ce projet avec une ou deux classes de MS (maturité spéciale) qui n’ont que les cours le matin et si possible ce serait mieux que nous fassions ce petit projet un mercredi matin (en janvier).</w:t>
      </w:r>
    </w:p>
    <w:p w:rsidR="008E79BE" w:rsidRDefault="008E79BE">
      <w:r>
        <w:t xml:space="preserve">Dans la mesure où ce projet est toujours d’intérêt et que vous êtes d’accord de nous accueillir je vous propose que je vienne à l’EPFL un jour dans les deux prochaines semaines afin d’en discuter d’avantage avec vous et potentiellement fixer une date. </w:t>
      </w:r>
    </w:p>
    <w:p w:rsidR="008E79BE" w:rsidRDefault="008E79BE">
      <w:r>
        <w:t xml:space="preserve">Je suis disponible les Lundis jusqu’à 12 : 00, les jeudis  à partir de 10 : 00 ou les vendredis à partir de 12 : 00. Si aucune de ces propositions ne vous conviennent, je peux également passer </w:t>
      </w:r>
      <w:r w:rsidR="000D7F1E">
        <w:t>après</w:t>
      </w:r>
      <w:r>
        <w:t xml:space="preserve"> les cours dès 17 :</w:t>
      </w:r>
      <w:r w:rsidR="000D7F1E">
        <w:t xml:space="preserve"> </w:t>
      </w:r>
      <w:r>
        <w:t>00</w:t>
      </w:r>
      <w:r w:rsidR="000D7F1E">
        <w:t>.</w:t>
      </w:r>
    </w:p>
    <w:p w:rsidR="000D7F1E" w:rsidRDefault="000D7F1E">
      <w:r>
        <w:t>J’espère que nous trouverons un moyen d’entente et me réjouis de cette potentielle collaboration.</w:t>
      </w:r>
    </w:p>
    <w:p w:rsidR="000D7F1E" w:rsidRDefault="000D7F1E">
      <w:r>
        <w:t>Dans l’attente de vos nouvelles, je vous souhaite une excellente journée</w:t>
      </w:r>
    </w:p>
    <w:p w:rsidR="000D7F1E" w:rsidRDefault="000D7F1E">
      <w:r>
        <w:t>Meilleures salutations</w:t>
      </w:r>
    </w:p>
    <w:p w:rsidR="000D7F1E" w:rsidRDefault="000D7F1E">
      <w:r>
        <w:t>Daniel Gardini</w:t>
      </w:r>
    </w:p>
    <w:p w:rsidR="000D7F1E" w:rsidRDefault="000D7F1E">
      <w:r>
        <w:t>Gymnase Auguste Piccard</w:t>
      </w:r>
    </w:p>
    <w:p w:rsidR="000D7F1E" w:rsidRDefault="000D7F1E"/>
    <w:sectPr w:rsidR="000D7F1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e2MLEws7QwMjdU0lEKTi0uzszPAykwrAUAMvS/wSwAAAA="/>
  </w:docVars>
  <w:rsids>
    <w:rsidRoot w:val="008E79BE"/>
    <w:rsid w:val="000D7F1E"/>
    <w:rsid w:val="001D31F3"/>
    <w:rsid w:val="002A24C1"/>
    <w:rsid w:val="008E79BE"/>
    <w:rsid w:val="00A211CE"/>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EFCB38-4F90-4705-8BA3-73A69C33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ja-JP"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1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ardini</dc:creator>
  <cp:keywords/>
  <dc:description/>
  <cp:lastModifiedBy>Daniel Gardini</cp:lastModifiedBy>
  <cp:revision>2</cp:revision>
  <dcterms:created xsi:type="dcterms:W3CDTF">2019-09-16T14:23:00Z</dcterms:created>
  <dcterms:modified xsi:type="dcterms:W3CDTF">2019-09-16T14:23:00Z</dcterms:modified>
</cp:coreProperties>
</file>